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77777777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>
        <w:rPr>
          <w:u w:val="single"/>
        </w:rPr>
        <w:t>Wellnes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5CDAEF5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EB4A09" w:rsidRPr="00F1141B">
        <w:rPr>
          <w:spacing w:val="-1"/>
          <w:u w:val="single"/>
        </w:rPr>
        <w:t>683,653,630</w:t>
      </w:r>
      <w:r w:rsidR="00EB4A09">
        <w:rPr>
          <w:spacing w:val="-1"/>
          <w:u w:val="single"/>
        </w:rPr>
        <w:tab/>
      </w:r>
    </w:p>
    <w:p w14:paraId="1BEC61CD" w14:textId="32643DD6" w:rsidR="007B1496" w:rsidRDefault="00EB4A09">
      <w:pPr>
        <w:pStyle w:val="BodyText"/>
        <w:spacing w:before="1"/>
        <w:ind w:left="119"/>
      </w:pPr>
      <w:r>
        <w:t xml:space="preserve">Date: </w:t>
      </w:r>
      <w:r w:rsidR="002961FC">
        <w:rPr>
          <w:u w:val="single"/>
        </w:rPr>
        <w:t>April</w:t>
      </w:r>
      <w:r w:rsidR="005F0A84">
        <w:rPr>
          <w:u w:val="single"/>
        </w:rPr>
        <w:t xml:space="preserve"> 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</w:t>
      </w:r>
      <w:r w:rsidR="00C456F6">
        <w:rPr>
          <w:u w:val="single"/>
        </w:rPr>
        <w:t>2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6FED4D4D" w14:textId="3264A021" w:rsidR="000C3B07" w:rsidRPr="00500A83" w:rsidRDefault="007443F3" w:rsidP="000C3B07">
      <w:pPr>
        <w:ind w:left="720" w:right="121" w:firstLine="1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On </w:t>
      </w:r>
      <w:r w:rsidR="00FD1EAC" w:rsidRPr="00500A83">
        <w:rPr>
          <w:b/>
          <w:bCs/>
          <w:sz w:val="24"/>
          <w:szCs w:val="24"/>
        </w:rPr>
        <w:t>March 14</w:t>
      </w:r>
      <w:r w:rsidRPr="00500A83">
        <w:rPr>
          <w:b/>
          <w:bCs/>
          <w:sz w:val="24"/>
          <w:szCs w:val="24"/>
        </w:rPr>
        <w:t>, 2022, the Company made amendment to</w:t>
      </w:r>
      <w:r w:rsidR="00B56A84" w:rsidRPr="00500A83">
        <w:rPr>
          <w:b/>
          <w:bCs/>
          <w:sz w:val="24"/>
          <w:szCs w:val="24"/>
        </w:rPr>
        <w:t xml:space="preserve"> the</w:t>
      </w:r>
      <w:r w:rsidRPr="00500A83">
        <w:rPr>
          <w:b/>
          <w:bCs/>
          <w:sz w:val="24"/>
          <w:szCs w:val="24"/>
        </w:rPr>
        <w:t xml:space="preserve"> Share Exchange </w:t>
      </w:r>
      <w:r w:rsidR="008D6DAB" w:rsidRPr="00500A83">
        <w:rPr>
          <w:b/>
          <w:bCs/>
          <w:sz w:val="24"/>
          <w:szCs w:val="24"/>
        </w:rPr>
        <w:t>agreement</w:t>
      </w:r>
      <w:r w:rsidRPr="00500A83">
        <w:rPr>
          <w:b/>
          <w:bCs/>
          <w:sz w:val="24"/>
          <w:szCs w:val="24"/>
        </w:rPr>
        <w:t xml:space="preserve"> </w:t>
      </w:r>
      <w:r w:rsidR="004A6BB1" w:rsidRPr="00500A83">
        <w:rPr>
          <w:b/>
          <w:bCs/>
          <w:sz w:val="24"/>
          <w:szCs w:val="24"/>
        </w:rPr>
        <w:t xml:space="preserve">dated August 9, </w:t>
      </w:r>
      <w:r w:rsidR="00F93CBB" w:rsidRPr="00500A83">
        <w:rPr>
          <w:b/>
          <w:bCs/>
          <w:sz w:val="24"/>
          <w:szCs w:val="24"/>
        </w:rPr>
        <w:t>2021,</w:t>
      </w:r>
      <w:r w:rsidR="00567D12" w:rsidRPr="00500A83">
        <w:rPr>
          <w:b/>
          <w:bCs/>
          <w:sz w:val="24"/>
          <w:szCs w:val="24"/>
        </w:rPr>
        <w:t xml:space="preserve"> </w:t>
      </w:r>
      <w:r w:rsidR="00C81250" w:rsidRPr="00500A83">
        <w:rPr>
          <w:b/>
          <w:bCs/>
          <w:sz w:val="24"/>
          <w:szCs w:val="24"/>
        </w:rPr>
        <w:t xml:space="preserve">with Montreal </w:t>
      </w:r>
      <w:r w:rsidR="00A74601" w:rsidRPr="00500A83">
        <w:rPr>
          <w:b/>
          <w:bCs/>
          <w:sz w:val="24"/>
          <w:szCs w:val="24"/>
        </w:rPr>
        <w:t>Cannabis Medical Inc.</w:t>
      </w:r>
      <w:r w:rsidR="00B13AF1" w:rsidRPr="00500A83">
        <w:rPr>
          <w:b/>
          <w:bCs/>
          <w:sz w:val="24"/>
          <w:szCs w:val="24"/>
        </w:rPr>
        <w:t xml:space="preserve"> </w:t>
      </w:r>
      <w:r w:rsidR="00D03E60" w:rsidRPr="00500A83">
        <w:rPr>
          <w:b/>
          <w:bCs/>
          <w:sz w:val="24"/>
          <w:szCs w:val="24"/>
        </w:rPr>
        <w:t xml:space="preserve">The definition of "Drop Dead Date" in section 1.1 of the Share Exchange </w:t>
      </w:r>
      <w:r w:rsidR="000C3B07" w:rsidRPr="00500A83">
        <w:rPr>
          <w:b/>
          <w:bCs/>
          <w:sz w:val="24"/>
          <w:szCs w:val="24"/>
        </w:rPr>
        <w:t>Agreement is amended and restated to read as follows:</w:t>
      </w:r>
    </w:p>
    <w:p w14:paraId="11CFCABA" w14:textId="0DBAA521" w:rsidR="00767D4F" w:rsidRPr="00500A83" w:rsidRDefault="000C3B07" w:rsidP="000C3B07">
      <w:pPr>
        <w:ind w:left="720" w:right="121" w:firstLine="1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"Drop Dead Date" means </w:t>
      </w:r>
      <w:r w:rsidR="00FD1EAC" w:rsidRPr="00500A83">
        <w:rPr>
          <w:b/>
          <w:bCs/>
          <w:sz w:val="24"/>
          <w:szCs w:val="24"/>
        </w:rPr>
        <w:t>May 31</w:t>
      </w:r>
      <w:r w:rsidRPr="00500A83">
        <w:rPr>
          <w:b/>
          <w:bCs/>
          <w:sz w:val="24"/>
          <w:szCs w:val="24"/>
        </w:rPr>
        <w:t>, 2022, or such other date as the Parties may mutually approve in writing</w:t>
      </w:r>
      <w:r w:rsidR="00500A83">
        <w:rPr>
          <w:b/>
          <w:bCs/>
          <w:sz w:val="24"/>
          <w:szCs w:val="24"/>
        </w:rPr>
        <w:t>.</w:t>
      </w:r>
      <w:r w:rsidRPr="00500A83">
        <w:rPr>
          <w:b/>
          <w:bCs/>
          <w:sz w:val="24"/>
          <w:szCs w:val="24"/>
        </w:rPr>
        <w:t>"</w:t>
      </w:r>
    </w:p>
    <w:p w14:paraId="2BEB0259" w14:textId="77777777" w:rsidR="00B23DB2" w:rsidRPr="00500A83" w:rsidRDefault="00B23DB2" w:rsidP="000C3B07">
      <w:pPr>
        <w:ind w:left="720" w:right="121" w:firstLine="1"/>
        <w:jc w:val="both"/>
        <w:rPr>
          <w:b/>
          <w:bCs/>
          <w:sz w:val="24"/>
          <w:szCs w:val="24"/>
        </w:rPr>
      </w:pPr>
    </w:p>
    <w:p w14:paraId="32930010" w14:textId="2DF767E6" w:rsidR="00775FC1" w:rsidRPr="00500A83" w:rsidRDefault="00B23DB2" w:rsidP="0099370B">
      <w:pPr>
        <w:widowControl/>
        <w:adjustRightInd w:val="0"/>
        <w:ind w:left="72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On March 22, 2022, </w:t>
      </w:r>
      <w:r w:rsidR="00775FC1" w:rsidRPr="00500A83">
        <w:rPr>
          <w:b/>
          <w:bCs/>
          <w:sz w:val="24"/>
          <w:szCs w:val="24"/>
        </w:rPr>
        <w:t>, the Company announced that the transaction of reverse takeover (RTO) with Montreal Cannabis Medical Inc. (MTL Cannabis) is now expected to close in calendar Q</w:t>
      </w:r>
      <w:r w:rsidR="004F0E44" w:rsidRPr="00500A83">
        <w:rPr>
          <w:b/>
          <w:bCs/>
          <w:sz w:val="24"/>
          <w:szCs w:val="24"/>
        </w:rPr>
        <w:t>2</w:t>
      </w:r>
      <w:r w:rsidR="00775FC1" w:rsidRPr="00500A83">
        <w:rPr>
          <w:b/>
          <w:bCs/>
          <w:sz w:val="24"/>
          <w:szCs w:val="24"/>
        </w:rPr>
        <w:t xml:space="preserve"> 2022, subject to the satisfaction of customary closing conditions, including </w:t>
      </w:r>
      <w:r w:rsidR="00B46804" w:rsidRPr="00500A83">
        <w:rPr>
          <w:b/>
          <w:bCs/>
          <w:sz w:val="24"/>
          <w:szCs w:val="24"/>
        </w:rPr>
        <w:t xml:space="preserve">the receipt of requisite MTL Cannabis audited financial statements, </w:t>
      </w:r>
      <w:r w:rsidR="00775FC1" w:rsidRPr="00500A83">
        <w:rPr>
          <w:b/>
          <w:bCs/>
          <w:sz w:val="24"/>
          <w:szCs w:val="24"/>
        </w:rPr>
        <w:t xml:space="preserve">the receipt of applicable regulatory approvals and the shareholder approval described </w:t>
      </w:r>
      <w:r w:rsidR="00B46804" w:rsidRPr="00500A83">
        <w:rPr>
          <w:b/>
          <w:bCs/>
          <w:sz w:val="24"/>
          <w:szCs w:val="24"/>
        </w:rPr>
        <w:t>in the Company’s press release dated November 26, 2021.</w:t>
      </w:r>
    </w:p>
    <w:p w14:paraId="677F1BC5" w14:textId="77777777" w:rsidR="009023A7" w:rsidRPr="00500A83" w:rsidRDefault="009023A7" w:rsidP="0099370B">
      <w:pPr>
        <w:widowControl/>
        <w:adjustRightInd w:val="0"/>
        <w:ind w:left="720"/>
        <w:jc w:val="both"/>
        <w:rPr>
          <w:b/>
          <w:bCs/>
          <w:sz w:val="24"/>
          <w:szCs w:val="24"/>
        </w:rPr>
      </w:pPr>
    </w:p>
    <w:p w14:paraId="646E4A3C" w14:textId="77777777" w:rsidR="00760BE0" w:rsidRPr="00500A83" w:rsidRDefault="009023A7" w:rsidP="00760BE0">
      <w:pPr>
        <w:ind w:left="720"/>
        <w:jc w:val="both"/>
        <w:rPr>
          <w:rFonts w:eastAsia="Times New Roman"/>
          <w:sz w:val="24"/>
          <w:szCs w:val="24"/>
          <w:lang w:val="en-US"/>
        </w:rPr>
      </w:pPr>
      <w:r w:rsidRPr="00500A83">
        <w:rPr>
          <w:b/>
          <w:bCs/>
          <w:sz w:val="24"/>
          <w:szCs w:val="24"/>
        </w:rPr>
        <w:t xml:space="preserve">On March 29, 2022, </w:t>
      </w:r>
      <w:r w:rsidR="000C0F59" w:rsidRPr="00500A83">
        <w:rPr>
          <w:b/>
          <w:bCs/>
          <w:sz w:val="24"/>
          <w:szCs w:val="24"/>
        </w:rPr>
        <w:t xml:space="preserve">the Company announced its financial results for the three months ending January 31, 2022. </w:t>
      </w:r>
      <w:r w:rsidR="00760BE0" w:rsidRPr="00500A83">
        <w:rPr>
          <w:b/>
          <w:bCs/>
          <w:sz w:val="24"/>
          <w:szCs w:val="24"/>
        </w:rPr>
        <w:t xml:space="preserve">All amounts are stated in thousands of Canadian dollars. Complete details may be found at </w:t>
      </w:r>
      <w:hyperlink r:id="rId10" w:history="1">
        <w:r w:rsidR="00760BE0" w:rsidRPr="00500A83">
          <w:rPr>
            <w:rStyle w:val="Hyperlink"/>
            <w:rFonts w:eastAsia="Times New Roman"/>
            <w:sz w:val="24"/>
            <w:szCs w:val="24"/>
            <w:lang w:val="en-US"/>
          </w:rPr>
          <w:t>www.sedar.com</w:t>
        </w:r>
      </w:hyperlink>
      <w:r w:rsidR="00760BE0" w:rsidRPr="00500A83">
        <w:rPr>
          <w:rFonts w:eastAsia="Times New Roman"/>
          <w:sz w:val="24"/>
          <w:szCs w:val="24"/>
          <w:lang w:val="en-US"/>
        </w:rPr>
        <w:t>.</w:t>
      </w:r>
    </w:p>
    <w:p w14:paraId="7622D582" w14:textId="77777777" w:rsidR="00760BE0" w:rsidRPr="00500A83" w:rsidRDefault="00760BE0" w:rsidP="00760BE0">
      <w:pPr>
        <w:jc w:val="both"/>
        <w:rPr>
          <w:rFonts w:eastAsia="Times New Roman"/>
          <w:sz w:val="24"/>
          <w:szCs w:val="24"/>
          <w:lang w:val="en-US"/>
        </w:rPr>
      </w:pPr>
    </w:p>
    <w:p w14:paraId="3165C3C7" w14:textId="0E9C3DBB" w:rsidR="00760BE0" w:rsidRPr="00500A83" w:rsidRDefault="00760BE0" w:rsidP="00760BE0">
      <w:pPr>
        <w:pStyle w:val="ListParagraph"/>
        <w:tabs>
          <w:tab w:val="left" w:pos="938"/>
        </w:tabs>
        <w:spacing w:before="240"/>
        <w:ind w:left="720" w:right="39" w:firstLine="0"/>
        <w:rPr>
          <w:b/>
          <w:bCs/>
          <w:sz w:val="24"/>
          <w:szCs w:val="24"/>
          <w:u w:val="single"/>
        </w:rPr>
      </w:pPr>
      <w:r w:rsidRPr="00500A83">
        <w:rPr>
          <w:b/>
          <w:bCs/>
          <w:sz w:val="24"/>
          <w:szCs w:val="24"/>
          <w:u w:val="single"/>
        </w:rPr>
        <w:t>Financial Highlights:</w:t>
      </w:r>
    </w:p>
    <w:p w14:paraId="28148455" w14:textId="77777777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720" w:right="39" w:hanging="284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Revenue was $6,176, an increase of $3,304 or 115%, compared to $2,872 during the same period in the prior year.</w:t>
      </w:r>
    </w:p>
    <w:p w14:paraId="36257EF5" w14:textId="31CD2783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720" w:right="39" w:hanging="284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Loss and Comprehensive Loss for the three months ending January 31, 2022, was $1,699, a decrease of $819 or 33% compared to a loss of $2,518 during the same period in 2021. </w:t>
      </w:r>
    </w:p>
    <w:p w14:paraId="4564EDEB" w14:textId="5C787B57" w:rsidR="00F54AC2" w:rsidRPr="00500A83" w:rsidRDefault="00F54AC2" w:rsidP="002D09A3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630" w:right="39" w:hanging="284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lastRenderedPageBreak/>
        <w:t>Adjusted EBITDA of $755 compared to ($501) for the three months ending January 31, 2021, an increase of $1,256 in earnings.</w:t>
      </w:r>
    </w:p>
    <w:p w14:paraId="57843AD2" w14:textId="77777777" w:rsidR="00760BE0" w:rsidRPr="00500A83" w:rsidRDefault="00760BE0" w:rsidP="00B879A6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630" w:right="39" w:hanging="270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Cash flow used in operating activities was $2,003, a decrease of $871 or 30%, compared to $2,874 during the same period in 2021.</w:t>
      </w:r>
    </w:p>
    <w:p w14:paraId="06D15E83" w14:textId="4CB1E8F2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630" w:right="39" w:hanging="270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Cash flow used in investing activities was $584 compared to $493 during the same period in 2021</w:t>
      </w:r>
      <w:r w:rsidR="000C6BEC" w:rsidRPr="00500A83">
        <w:rPr>
          <w:b/>
          <w:bCs/>
          <w:sz w:val="24"/>
          <w:szCs w:val="24"/>
        </w:rPr>
        <w:t>, an increase of $91 or 81%</w:t>
      </w:r>
      <w:r w:rsidRPr="00500A83">
        <w:rPr>
          <w:b/>
          <w:bCs/>
          <w:sz w:val="24"/>
          <w:szCs w:val="24"/>
        </w:rPr>
        <w:t xml:space="preserve">.  </w:t>
      </w:r>
    </w:p>
    <w:p w14:paraId="2923815C" w14:textId="657929A7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720"/>
          <w:tab w:val="left" w:pos="938"/>
        </w:tabs>
        <w:spacing w:before="240"/>
        <w:ind w:left="630" w:right="39" w:hanging="270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et cash used in financing activities was $1,321 compared to $4,874 during the same period in 2021</w:t>
      </w:r>
      <w:r w:rsidR="00EA2CC6" w:rsidRPr="00500A83">
        <w:rPr>
          <w:b/>
          <w:bCs/>
          <w:sz w:val="24"/>
          <w:szCs w:val="24"/>
        </w:rPr>
        <w:t>, a decrease of $3,553 or 73%</w:t>
      </w:r>
      <w:r w:rsidRPr="00500A83">
        <w:rPr>
          <w:b/>
          <w:bCs/>
          <w:sz w:val="24"/>
          <w:szCs w:val="24"/>
        </w:rPr>
        <w:t>.</w:t>
      </w:r>
    </w:p>
    <w:p w14:paraId="522681FC" w14:textId="77777777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630" w:right="39" w:hanging="270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Shareholder's equity was a deficit of $390 compared to $6,873 as of April 30, 2021.</w:t>
      </w:r>
    </w:p>
    <w:p w14:paraId="2A55790A" w14:textId="654BA389" w:rsidR="00760BE0" w:rsidRPr="00500A83" w:rsidRDefault="00760BE0" w:rsidP="00760BE0">
      <w:pPr>
        <w:pStyle w:val="ListParagraph"/>
        <w:numPr>
          <w:ilvl w:val="0"/>
          <w:numId w:val="7"/>
        </w:numPr>
        <w:tabs>
          <w:tab w:val="left" w:pos="938"/>
        </w:tabs>
        <w:spacing w:before="240"/>
        <w:ind w:left="630" w:right="39" w:hanging="284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 xml:space="preserve">Cash position was $569 as of January 31, </w:t>
      </w:r>
      <w:r w:rsidR="00EA2CC6" w:rsidRPr="00500A83">
        <w:rPr>
          <w:b/>
          <w:bCs/>
          <w:sz w:val="24"/>
          <w:szCs w:val="24"/>
        </w:rPr>
        <w:t>2022,</w:t>
      </w:r>
      <w:r w:rsidRPr="00500A83">
        <w:rPr>
          <w:b/>
          <w:bCs/>
          <w:sz w:val="24"/>
          <w:szCs w:val="24"/>
        </w:rPr>
        <w:t xml:space="preserve"> compared to $1,835 as at April 30, 2021.</w:t>
      </w:r>
    </w:p>
    <w:p w14:paraId="035E918F" w14:textId="2C113BF7" w:rsidR="009023A7" w:rsidRPr="00500A83" w:rsidRDefault="009023A7" w:rsidP="0099370B">
      <w:pPr>
        <w:widowControl/>
        <w:adjustRightInd w:val="0"/>
        <w:ind w:left="720"/>
        <w:jc w:val="both"/>
        <w:rPr>
          <w:b/>
          <w:bCs/>
          <w:sz w:val="24"/>
          <w:szCs w:val="24"/>
          <w:lang w:val="en-US"/>
        </w:rPr>
      </w:pP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77777777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5BEB4303" w:rsidR="007B1496" w:rsidRPr="00500A83" w:rsidRDefault="00EB4A09">
      <w:pPr>
        <w:pStyle w:val="Heading1"/>
        <w:rPr>
          <w:i/>
          <w:iCs/>
          <w:color w:val="FF0000"/>
        </w:rPr>
      </w:pPr>
      <w:r w:rsidRPr="00500A83">
        <w:t>No</w:t>
      </w:r>
      <w:r w:rsidRPr="00500A83">
        <w:rPr>
          <w:spacing w:val="-2"/>
        </w:rPr>
        <w:t xml:space="preserve"> </w:t>
      </w:r>
      <w:r w:rsidRPr="00500A83">
        <w:t>expired</w:t>
      </w:r>
      <w:r w:rsidRPr="00500A83">
        <w:rPr>
          <w:spacing w:val="-1"/>
        </w:rPr>
        <w:t xml:space="preserve"> </w:t>
      </w:r>
      <w:r w:rsidRPr="00500A83">
        <w:t>or</w:t>
      </w:r>
      <w:r w:rsidRPr="00500A83">
        <w:rPr>
          <w:spacing w:val="-3"/>
        </w:rPr>
        <w:t xml:space="preserve"> </w:t>
      </w:r>
      <w:r w:rsidRPr="00500A83">
        <w:t>terminated</w:t>
      </w:r>
      <w:r w:rsidRPr="00500A83">
        <w:rPr>
          <w:spacing w:val="-1"/>
        </w:rPr>
        <w:t xml:space="preserve"> </w:t>
      </w:r>
      <w:r w:rsidRPr="00500A83">
        <w:t>contracts</w:t>
      </w:r>
      <w:r w:rsidRPr="00500A83">
        <w:rPr>
          <w:spacing w:val="-4"/>
        </w:rPr>
        <w:t xml:space="preserve"> </w:t>
      </w:r>
      <w:r w:rsidRPr="00500A83">
        <w:t>or agreements.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lastRenderedPageBreak/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1BEC61EE" w14:textId="60F34B8B" w:rsidR="007B1496" w:rsidRPr="00500A83" w:rsidRDefault="00EB4A09" w:rsidP="00847AD4">
      <w:pPr>
        <w:pStyle w:val="Heading1"/>
        <w:ind w:right="1066"/>
        <w:jc w:val="both"/>
      </w:pPr>
      <w:r w:rsidRPr="00500A83">
        <w:t>The Company’s</w:t>
      </w:r>
      <w:r w:rsidR="009A3DE9" w:rsidRPr="00500A83">
        <w:t xml:space="preserve"> </w:t>
      </w:r>
      <w:r w:rsidRPr="00500A83">
        <w:t>wholly-owned subsidiary, C</w:t>
      </w:r>
      <w:r w:rsidR="001E5CCB" w:rsidRPr="00500A83">
        <w:t xml:space="preserve">anada House </w:t>
      </w:r>
      <w:r w:rsidRPr="00500A83">
        <w:t>C</w:t>
      </w:r>
      <w:r w:rsidR="001E5CCB" w:rsidRPr="00500A83">
        <w:t>linics</w:t>
      </w:r>
      <w:r w:rsidR="00AD75F4" w:rsidRPr="00500A83">
        <w:t xml:space="preserve"> (“CHC”)</w:t>
      </w:r>
      <w:r w:rsidRPr="00500A83">
        <w:t>,</w:t>
      </w:r>
      <w:r w:rsidR="00AD75F4" w:rsidRPr="00500A83">
        <w:t xml:space="preserve"> </w:t>
      </w:r>
      <w:r w:rsidR="00532011" w:rsidRPr="00500A83">
        <w:rPr>
          <w:spacing w:val="-64"/>
        </w:rPr>
        <w:t xml:space="preserve"> </w:t>
      </w:r>
      <w:r w:rsidR="003814CE" w:rsidRPr="00500A83">
        <w:t>had $</w:t>
      </w:r>
      <w:r w:rsidR="0013699B" w:rsidRPr="00500A83">
        <w:t xml:space="preserve">1,570 additions to leasehold </w:t>
      </w:r>
      <w:r w:rsidR="006C3F28" w:rsidRPr="00500A83">
        <w:t>impro</w:t>
      </w:r>
      <w:r w:rsidR="0013699B" w:rsidRPr="00500A83">
        <w:t>vements</w:t>
      </w:r>
      <w:r w:rsidR="009D1F21" w:rsidRPr="00500A83">
        <w:t xml:space="preserve"> and $2,040 additions to office furniture</w:t>
      </w:r>
      <w:r w:rsidR="0013699B" w:rsidRPr="00500A83">
        <w:t>.</w:t>
      </w:r>
    </w:p>
    <w:p w14:paraId="4F5C88AC" w14:textId="77777777" w:rsidR="00E20F57" w:rsidRPr="00500A83" w:rsidRDefault="00E20F57" w:rsidP="00847AD4">
      <w:pPr>
        <w:pStyle w:val="Heading1"/>
        <w:ind w:right="1066"/>
        <w:jc w:val="both"/>
      </w:pPr>
    </w:p>
    <w:p w14:paraId="4C4DFC5C" w14:textId="4B725951" w:rsidR="001346E3" w:rsidRPr="00500A83" w:rsidRDefault="004F7863" w:rsidP="00847AD4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Abba</w:t>
      </w:r>
      <w:r w:rsidR="00484D45" w:rsidRPr="00500A83">
        <w:t xml:space="preserve"> Me</w:t>
      </w:r>
      <w:r w:rsidR="00E017AD" w:rsidRPr="00500A83">
        <w:t>dix C</w:t>
      </w:r>
      <w:r w:rsidR="00016FB7" w:rsidRPr="00500A83">
        <w:t>orp</w:t>
      </w:r>
      <w:r w:rsidR="00794F07" w:rsidRPr="00500A83">
        <w:t>.</w:t>
      </w:r>
      <w:r w:rsidR="00AD75F4" w:rsidRPr="00500A83">
        <w:t xml:space="preserve"> (“Abba”)</w:t>
      </w:r>
      <w:r w:rsidRPr="00500A83">
        <w:t>,</w:t>
      </w:r>
      <w:r w:rsidRPr="00500A83">
        <w:rPr>
          <w:spacing w:val="1"/>
        </w:rPr>
        <w:t xml:space="preserve"> </w:t>
      </w:r>
      <w:r w:rsidRPr="00500A83">
        <w:t>had $</w:t>
      </w:r>
      <w:r w:rsidR="008A7080" w:rsidRPr="00500A83">
        <w:t>7,370</w:t>
      </w:r>
      <w:r w:rsidRPr="00500A83">
        <w:rPr>
          <w:spacing w:val="1"/>
        </w:rPr>
        <w:t xml:space="preserve"> </w:t>
      </w:r>
      <w:r w:rsidRPr="00500A83">
        <w:t>additions</w:t>
      </w:r>
      <w:r w:rsidR="00532011" w:rsidRPr="00500A83">
        <w:t xml:space="preserve"> to</w:t>
      </w:r>
      <w:r w:rsidR="00526B0B" w:rsidRPr="00500A83">
        <w:t xml:space="preserve"> </w:t>
      </w:r>
      <w:r w:rsidR="008A7080" w:rsidRPr="00500A83">
        <w:t>security</w:t>
      </w:r>
      <w:r w:rsidR="00652B4B" w:rsidRPr="00500A83">
        <w:t xml:space="preserve"> </w:t>
      </w:r>
      <w:r w:rsidR="00961F4F" w:rsidRPr="00500A83">
        <w:t>equipment</w:t>
      </w:r>
      <w:r w:rsidR="00583725" w:rsidRPr="00500A83">
        <w:t xml:space="preserve"> and $55 additions to manufacturing equipment and supplies</w:t>
      </w:r>
      <w:r w:rsidR="00C13707" w:rsidRPr="00500A83">
        <w:t>.</w:t>
      </w:r>
      <w:r w:rsidR="00532011" w:rsidRPr="00500A83">
        <w:t xml:space="preserve"> </w:t>
      </w:r>
    </w:p>
    <w:p w14:paraId="7C62C6BC" w14:textId="77777777" w:rsidR="00050A83" w:rsidRPr="00500A83" w:rsidRDefault="00050A83" w:rsidP="00847AD4">
      <w:pPr>
        <w:pStyle w:val="Heading1"/>
        <w:ind w:right="1066"/>
        <w:jc w:val="both"/>
      </w:pPr>
    </w:p>
    <w:p w14:paraId="341EC487" w14:textId="6590D542" w:rsidR="00050A83" w:rsidRPr="00500A83" w:rsidRDefault="00050A83" w:rsidP="00847AD4">
      <w:pPr>
        <w:pStyle w:val="Heading1"/>
        <w:ind w:right="1066"/>
        <w:jc w:val="both"/>
      </w:pPr>
      <w:r w:rsidRPr="00500A83">
        <w:t>The</w:t>
      </w:r>
      <w:r w:rsidR="002D09A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 (“IsoCanMed”)</w:t>
      </w:r>
      <w:r w:rsidRPr="00500A83">
        <w:t>,</w:t>
      </w:r>
      <w:r w:rsidRPr="00500A83">
        <w:rPr>
          <w:spacing w:val="1"/>
        </w:rPr>
        <w:t xml:space="preserve"> </w:t>
      </w:r>
      <w:r w:rsidR="008E4FA7" w:rsidRPr="00500A83">
        <w:t>had $</w:t>
      </w:r>
      <w:r w:rsidR="0006121A" w:rsidRPr="00500A83">
        <w:t>48,000</w:t>
      </w:r>
      <w:r w:rsidR="00667082" w:rsidRPr="00500A83">
        <w:t xml:space="preserve"> additions to </w:t>
      </w:r>
      <w:r w:rsidR="006C3F28" w:rsidRPr="00500A83">
        <w:t xml:space="preserve">leasehold improvements and </w:t>
      </w:r>
      <w:r w:rsidR="00281297">
        <w:t xml:space="preserve">disposed </w:t>
      </w:r>
      <w:r w:rsidR="006C3F28" w:rsidRPr="00500A83">
        <w:t xml:space="preserve">$131,000 </w:t>
      </w:r>
      <w:r w:rsidR="00283932">
        <w:t xml:space="preserve">of </w:t>
      </w:r>
      <w:r w:rsidR="006C3F28" w:rsidRPr="00500A83">
        <w:t>manufacturing equipment</w:t>
      </w:r>
      <w:r w:rsidRPr="00500A83">
        <w:t>.</w:t>
      </w:r>
    </w:p>
    <w:p w14:paraId="24103BB2" w14:textId="77777777" w:rsidR="00164B1E" w:rsidRPr="00500A83" w:rsidRDefault="00164B1E">
      <w:pPr>
        <w:pStyle w:val="Heading1"/>
        <w:ind w:right="1066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322711EC" w14:textId="64B45FCA" w:rsidR="00CD2023" w:rsidRPr="00500A83" w:rsidRDefault="00EB4A09" w:rsidP="00CD2023">
      <w:pPr>
        <w:pStyle w:val="Heading1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500A83">
        <w:t>by</w:t>
      </w:r>
      <w:r w:rsidRPr="00500A83">
        <w:rPr>
          <w:spacing w:val="-2"/>
        </w:rPr>
        <w:t xml:space="preserve"> </w:t>
      </w:r>
      <w:r w:rsidR="00B163E0" w:rsidRPr="00500A83">
        <w:rPr>
          <w:spacing w:val="-2"/>
        </w:rPr>
        <w:t>5</w:t>
      </w:r>
      <w:r w:rsidRPr="00500A83">
        <w:t>%</w:t>
      </w:r>
      <w:r w:rsidRPr="00500A83">
        <w:rPr>
          <w:spacing w:val="-1"/>
        </w:rPr>
        <w:t xml:space="preserve"> </w:t>
      </w:r>
      <w:r w:rsidRPr="00500A83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  <w:r w:rsidR="00CD2023" w:rsidRPr="00500A83">
        <w:t xml:space="preserve"> </w:t>
      </w:r>
    </w:p>
    <w:p w14:paraId="0D342E52" w14:textId="33226AC9" w:rsidR="00CD2023" w:rsidRPr="00500A83" w:rsidRDefault="00BF6D91" w:rsidP="00CD2023">
      <w:pPr>
        <w:pStyle w:val="Heading1"/>
        <w:jc w:val="both"/>
      </w:pPr>
      <w:r w:rsidRPr="00500A83">
        <w:rPr>
          <w:spacing w:val="-1"/>
        </w:rPr>
        <w:t xml:space="preserve">No change in </w:t>
      </w:r>
      <w:r w:rsidR="00CD2023" w:rsidRPr="00500A83">
        <w:rPr>
          <w:spacing w:val="-1"/>
        </w:rPr>
        <w:t>CHC medical patients</w:t>
      </w:r>
      <w:r w:rsidRPr="00500A83">
        <w:rPr>
          <w:spacing w:val="-1"/>
        </w:rPr>
        <w:t xml:space="preserve"> </w:t>
      </w:r>
      <w:r w:rsidR="00CD2023" w:rsidRPr="00500A83">
        <w:t>during</w:t>
      </w:r>
      <w:r w:rsidR="00CD2023" w:rsidRPr="00500A83">
        <w:rPr>
          <w:spacing w:val="-1"/>
        </w:rPr>
        <w:t xml:space="preserve"> </w:t>
      </w:r>
      <w:r w:rsidR="00CD2023" w:rsidRPr="00500A83">
        <w:t>the</w:t>
      </w:r>
      <w:r w:rsidR="00CD2023" w:rsidRPr="00500A83">
        <w:rPr>
          <w:spacing w:val="-3"/>
        </w:rPr>
        <w:t xml:space="preserve"> </w:t>
      </w:r>
      <w:r w:rsidR="00CD2023" w:rsidRPr="00500A83">
        <w:t>month.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4DC56E9E" w14:textId="7F0EC140" w:rsidR="00E80A68" w:rsidRPr="00500A83" w:rsidRDefault="00027538" w:rsidP="00E80A68">
      <w:pPr>
        <w:pStyle w:val="Heading1"/>
        <w:ind w:right="1066"/>
        <w:jc w:val="both"/>
      </w:pPr>
      <w:r w:rsidRPr="00500A83">
        <w:t>N/A</w:t>
      </w:r>
      <w:r w:rsidR="00E80A68" w:rsidRPr="00500A83">
        <w:t xml:space="preserve">. 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>Report on any employee hiring, terminations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5E59A6CC" w:rsidR="007B1496" w:rsidRPr="00500A83" w:rsidRDefault="00EF5DAA" w:rsidP="00AB712A">
      <w:pPr>
        <w:pStyle w:val="Heading1"/>
        <w:ind w:right="1198"/>
        <w:jc w:val="both"/>
      </w:pPr>
      <w:r w:rsidRPr="00500A83">
        <w:t>One</w:t>
      </w:r>
      <w:r w:rsidR="00A1062D" w:rsidRPr="00500A83">
        <w:t xml:space="preserve"> hire </w:t>
      </w:r>
      <w:r w:rsidR="004E1DFF" w:rsidRPr="00500A83">
        <w:t xml:space="preserve">at </w:t>
      </w:r>
      <w:r w:rsidRPr="00500A83">
        <w:t>Canada House Clinics</w:t>
      </w:r>
      <w:r w:rsidR="00A1062D" w:rsidRPr="00500A83">
        <w:t>,</w:t>
      </w:r>
      <w:r w:rsidR="00614E0A" w:rsidRPr="00500A83">
        <w:t xml:space="preserve"> </w:t>
      </w:r>
      <w:r w:rsidR="00E02A14" w:rsidRPr="00500A83">
        <w:t>one termination at Knalysis</w:t>
      </w:r>
      <w:r w:rsidR="0063656E" w:rsidRPr="00500A83">
        <w:t>,</w:t>
      </w:r>
      <w:r w:rsidR="00C80C9D" w:rsidRPr="00500A83">
        <w:t xml:space="preserve"> and</w:t>
      </w:r>
      <w:r w:rsidR="0063656E" w:rsidRPr="00500A83">
        <w:t xml:space="preserve"> four terminations at Abba</w:t>
      </w:r>
      <w:r w:rsidR="00FD36CB" w:rsidRPr="00500A83">
        <w:t xml:space="preserve"> </w:t>
      </w:r>
      <w:r w:rsidR="004208A2" w:rsidRPr="00500A83">
        <w:t>Medix</w:t>
      </w:r>
      <w:r w:rsidR="007316EB" w:rsidRPr="00500A83">
        <w:t>.</w:t>
      </w: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7FEE7DC8" w:rsidR="00061748" w:rsidRDefault="00EB4A09" w:rsidP="00061748">
      <w:pPr>
        <w:pStyle w:val="Heading1"/>
      </w:pPr>
      <w:r w:rsidRPr="00716761">
        <w:t>No</w:t>
      </w:r>
      <w:r w:rsidRPr="00716761">
        <w:rPr>
          <w:spacing w:val="-3"/>
        </w:rPr>
        <w:t xml:space="preserve"> </w:t>
      </w:r>
      <w:r w:rsidRPr="00716761">
        <w:t>new</w:t>
      </w:r>
      <w:r w:rsidRPr="00716761">
        <w:rPr>
          <w:spacing w:val="-1"/>
        </w:rPr>
        <w:t xml:space="preserve"> </w:t>
      </w:r>
      <w:r w:rsidRPr="00716761">
        <w:t>legal</w:t>
      </w:r>
      <w:r w:rsidRPr="00716761">
        <w:rPr>
          <w:spacing w:val="-1"/>
        </w:rPr>
        <w:t xml:space="preserve"> </w:t>
      </w:r>
      <w:r w:rsidRPr="00716761">
        <w:t>proceedings</w:t>
      </w:r>
      <w:r w:rsidRPr="00716761">
        <w:rPr>
          <w:spacing w:val="-1"/>
        </w:rPr>
        <w:t xml:space="preserve"> </w:t>
      </w:r>
      <w:r w:rsidRPr="00716761">
        <w:t>during</w:t>
      </w:r>
      <w:r w:rsidRPr="00716761">
        <w:rPr>
          <w:spacing w:val="-1"/>
        </w:rPr>
        <w:t xml:space="preserve"> </w:t>
      </w:r>
      <w:r w:rsidRPr="00716761">
        <w:t>the</w:t>
      </w:r>
      <w:r w:rsidRPr="00716761">
        <w:rPr>
          <w:spacing w:val="-1"/>
        </w:rPr>
        <w:t xml:space="preserve"> </w:t>
      </w:r>
      <w:r w:rsidRPr="00716761">
        <w:t>month.</w:t>
      </w:r>
      <w:r w:rsidR="00061748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lastRenderedPageBreak/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 were is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6595777C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lastRenderedPageBreak/>
        <w:t>Dated:</w:t>
      </w:r>
      <w:r w:rsidR="006E34D3" w:rsidRPr="006E34D3">
        <w:rPr>
          <w:u w:val="single"/>
        </w:rPr>
        <w:t xml:space="preserve"> </w:t>
      </w:r>
      <w:r w:rsidR="00C80C9D">
        <w:rPr>
          <w:u w:val="single"/>
        </w:rPr>
        <w:t>April</w:t>
      </w:r>
      <w:r w:rsidR="00EF6BB6">
        <w:rPr>
          <w:u w:val="single"/>
        </w:rPr>
        <w:t xml:space="preserve"> 7</w:t>
      </w:r>
      <w:r w:rsidRPr="00B742CA">
        <w:rPr>
          <w:u w:val="single"/>
        </w:rPr>
        <w:t>, 202</w:t>
      </w:r>
      <w:r w:rsidR="00A95809">
        <w:rPr>
          <w:u w:val="single"/>
        </w:rPr>
        <w:t>2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5D771D05" w:rsidR="007B1496" w:rsidRDefault="00C80C9D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March 31</w:t>
            </w:r>
            <w:r w:rsidR="007F536E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6CB5F46A" w:rsidR="007B1496" w:rsidRDefault="00C80C9D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 xml:space="preserve">April </w:t>
            </w:r>
            <w:r w:rsidR="00EF6BB6">
              <w:rPr>
                <w:sz w:val="24"/>
              </w:rPr>
              <w:t>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A95809">
              <w:rPr>
                <w:sz w:val="24"/>
              </w:rPr>
              <w:t>2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66F1F0C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D828D1">
              <w:rPr>
                <w:sz w:val="24"/>
              </w:rPr>
              <w:t>2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01B4FEFC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7777777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  <w:hyperlink r:id="rId11"/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2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3"/>
      <w:footerReference w:type="default" r:id="rId14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257D8" w14:textId="77777777" w:rsidR="00B22556" w:rsidRDefault="00B22556">
      <w:r>
        <w:separator/>
      </w:r>
    </w:p>
  </w:endnote>
  <w:endnote w:type="continuationSeparator" w:id="0">
    <w:p w14:paraId="2F13F31F" w14:textId="77777777" w:rsidR="00B22556" w:rsidRDefault="00B22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B22556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15897088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277D2" w14:textId="77777777" w:rsidR="00B22556" w:rsidRDefault="00B22556">
      <w:r>
        <w:separator/>
      </w:r>
    </w:p>
  </w:footnote>
  <w:footnote w:type="continuationSeparator" w:id="0">
    <w:p w14:paraId="2E712F6A" w14:textId="77777777" w:rsidR="00B22556" w:rsidRDefault="00B22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B22556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15897600;mso-position-horizontal-relative:page;mso-position-vertical-relative:page" filled="f" stroked="f">
          <v:textbox style="mso-next-textbox:#_x0000_s1026" inset="0,0,0,0">
            <w:txbxContent>
              <w:p w14:paraId="1BEC6285" w14:textId="0E12F714" w:rsidR="007B1496" w:rsidRDefault="002961FC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March 3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wFAG5X/jItAAAA"/>
  </w:docVars>
  <w:rsids>
    <w:rsidRoot w:val="007B1496"/>
    <w:rsid w:val="00001266"/>
    <w:rsid w:val="00016FB7"/>
    <w:rsid w:val="00017814"/>
    <w:rsid w:val="0001785E"/>
    <w:rsid w:val="0002038E"/>
    <w:rsid w:val="000241BD"/>
    <w:rsid w:val="00024FA1"/>
    <w:rsid w:val="00027538"/>
    <w:rsid w:val="00033C83"/>
    <w:rsid w:val="00040DBB"/>
    <w:rsid w:val="0004566E"/>
    <w:rsid w:val="00050A83"/>
    <w:rsid w:val="00050C15"/>
    <w:rsid w:val="00055A7A"/>
    <w:rsid w:val="00056E2A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77A0"/>
    <w:rsid w:val="0009165C"/>
    <w:rsid w:val="00093DAF"/>
    <w:rsid w:val="000969DB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E4195"/>
    <w:rsid w:val="000F1B31"/>
    <w:rsid w:val="000F2E81"/>
    <w:rsid w:val="000F533E"/>
    <w:rsid w:val="000F5D1E"/>
    <w:rsid w:val="00101341"/>
    <w:rsid w:val="001023E2"/>
    <w:rsid w:val="00107E5B"/>
    <w:rsid w:val="00110BBB"/>
    <w:rsid w:val="001132E7"/>
    <w:rsid w:val="00120B2D"/>
    <w:rsid w:val="001235E1"/>
    <w:rsid w:val="001346E3"/>
    <w:rsid w:val="00134A4E"/>
    <w:rsid w:val="001362FA"/>
    <w:rsid w:val="0013699B"/>
    <w:rsid w:val="00137FBB"/>
    <w:rsid w:val="00143584"/>
    <w:rsid w:val="001443F3"/>
    <w:rsid w:val="00150445"/>
    <w:rsid w:val="001551BA"/>
    <w:rsid w:val="00157330"/>
    <w:rsid w:val="0015784B"/>
    <w:rsid w:val="00162332"/>
    <w:rsid w:val="00162CE3"/>
    <w:rsid w:val="00164B1E"/>
    <w:rsid w:val="00165509"/>
    <w:rsid w:val="00165DD2"/>
    <w:rsid w:val="00174E2A"/>
    <w:rsid w:val="00177013"/>
    <w:rsid w:val="00182983"/>
    <w:rsid w:val="00184126"/>
    <w:rsid w:val="00185878"/>
    <w:rsid w:val="001916B9"/>
    <w:rsid w:val="001944FC"/>
    <w:rsid w:val="00196F0F"/>
    <w:rsid w:val="001A060E"/>
    <w:rsid w:val="001A2686"/>
    <w:rsid w:val="001A4D1F"/>
    <w:rsid w:val="001A4F8C"/>
    <w:rsid w:val="001A793E"/>
    <w:rsid w:val="001B27ED"/>
    <w:rsid w:val="001B767B"/>
    <w:rsid w:val="001C0E29"/>
    <w:rsid w:val="001C74A0"/>
    <w:rsid w:val="001D1E7B"/>
    <w:rsid w:val="001E5CCB"/>
    <w:rsid w:val="001F3015"/>
    <w:rsid w:val="001F6C7F"/>
    <w:rsid w:val="001F76A8"/>
    <w:rsid w:val="002029BC"/>
    <w:rsid w:val="00206624"/>
    <w:rsid w:val="002101AD"/>
    <w:rsid w:val="002102DB"/>
    <w:rsid w:val="00220AA5"/>
    <w:rsid w:val="00231439"/>
    <w:rsid w:val="00231F45"/>
    <w:rsid w:val="00244FAE"/>
    <w:rsid w:val="00255B49"/>
    <w:rsid w:val="00263ACA"/>
    <w:rsid w:val="00267A8D"/>
    <w:rsid w:val="0027631A"/>
    <w:rsid w:val="00277D94"/>
    <w:rsid w:val="00281297"/>
    <w:rsid w:val="00283932"/>
    <w:rsid w:val="002934E0"/>
    <w:rsid w:val="00293A35"/>
    <w:rsid w:val="002961FC"/>
    <w:rsid w:val="002A19C0"/>
    <w:rsid w:val="002A5F5C"/>
    <w:rsid w:val="002B6EA4"/>
    <w:rsid w:val="002C220B"/>
    <w:rsid w:val="002D09A3"/>
    <w:rsid w:val="002E1D3A"/>
    <w:rsid w:val="002F0B21"/>
    <w:rsid w:val="002F330A"/>
    <w:rsid w:val="002F3403"/>
    <w:rsid w:val="002F6EDA"/>
    <w:rsid w:val="003049AE"/>
    <w:rsid w:val="00305C3A"/>
    <w:rsid w:val="00307EBF"/>
    <w:rsid w:val="003119C7"/>
    <w:rsid w:val="003138D0"/>
    <w:rsid w:val="003201E4"/>
    <w:rsid w:val="0032051B"/>
    <w:rsid w:val="00342E3C"/>
    <w:rsid w:val="00344EAC"/>
    <w:rsid w:val="00351F65"/>
    <w:rsid w:val="0035548B"/>
    <w:rsid w:val="003568A5"/>
    <w:rsid w:val="00356F2B"/>
    <w:rsid w:val="0036065B"/>
    <w:rsid w:val="003660D1"/>
    <w:rsid w:val="00367E3E"/>
    <w:rsid w:val="003706A4"/>
    <w:rsid w:val="00376CEB"/>
    <w:rsid w:val="00377EB7"/>
    <w:rsid w:val="003814CE"/>
    <w:rsid w:val="00381889"/>
    <w:rsid w:val="003838B0"/>
    <w:rsid w:val="00394B2F"/>
    <w:rsid w:val="003A0C27"/>
    <w:rsid w:val="003A1250"/>
    <w:rsid w:val="003A6F25"/>
    <w:rsid w:val="003B1A39"/>
    <w:rsid w:val="003B1E89"/>
    <w:rsid w:val="003B51A6"/>
    <w:rsid w:val="003B5D9B"/>
    <w:rsid w:val="003B6AF0"/>
    <w:rsid w:val="003C32DE"/>
    <w:rsid w:val="003D1900"/>
    <w:rsid w:val="003D3910"/>
    <w:rsid w:val="003D779B"/>
    <w:rsid w:val="003E186B"/>
    <w:rsid w:val="003E1889"/>
    <w:rsid w:val="003F3C9C"/>
    <w:rsid w:val="00406DFF"/>
    <w:rsid w:val="004208A2"/>
    <w:rsid w:val="0042184C"/>
    <w:rsid w:val="00426EFF"/>
    <w:rsid w:val="0043261E"/>
    <w:rsid w:val="004410AB"/>
    <w:rsid w:val="00442940"/>
    <w:rsid w:val="004449D9"/>
    <w:rsid w:val="00445642"/>
    <w:rsid w:val="00452261"/>
    <w:rsid w:val="0045466E"/>
    <w:rsid w:val="00461BDF"/>
    <w:rsid w:val="00462C96"/>
    <w:rsid w:val="00463BE8"/>
    <w:rsid w:val="0047109C"/>
    <w:rsid w:val="0047533D"/>
    <w:rsid w:val="00482140"/>
    <w:rsid w:val="00484D45"/>
    <w:rsid w:val="0049052F"/>
    <w:rsid w:val="004A57A8"/>
    <w:rsid w:val="004A6BB1"/>
    <w:rsid w:val="004B2587"/>
    <w:rsid w:val="004B6B9A"/>
    <w:rsid w:val="004C1001"/>
    <w:rsid w:val="004C1BED"/>
    <w:rsid w:val="004D0FE0"/>
    <w:rsid w:val="004D6604"/>
    <w:rsid w:val="004E1DFF"/>
    <w:rsid w:val="004E466E"/>
    <w:rsid w:val="004F0E44"/>
    <w:rsid w:val="004F26C1"/>
    <w:rsid w:val="004F7863"/>
    <w:rsid w:val="00500A83"/>
    <w:rsid w:val="005126AB"/>
    <w:rsid w:val="005151B9"/>
    <w:rsid w:val="005161C5"/>
    <w:rsid w:val="00520FC1"/>
    <w:rsid w:val="00526B0B"/>
    <w:rsid w:val="005273DD"/>
    <w:rsid w:val="00532011"/>
    <w:rsid w:val="00537795"/>
    <w:rsid w:val="00540722"/>
    <w:rsid w:val="00540F24"/>
    <w:rsid w:val="00541974"/>
    <w:rsid w:val="00542D16"/>
    <w:rsid w:val="0055314F"/>
    <w:rsid w:val="00555A17"/>
    <w:rsid w:val="00556524"/>
    <w:rsid w:val="00567D12"/>
    <w:rsid w:val="005705AA"/>
    <w:rsid w:val="00570EF6"/>
    <w:rsid w:val="005741B6"/>
    <w:rsid w:val="00575A87"/>
    <w:rsid w:val="00580B63"/>
    <w:rsid w:val="00583725"/>
    <w:rsid w:val="00585913"/>
    <w:rsid w:val="005872A8"/>
    <w:rsid w:val="00590195"/>
    <w:rsid w:val="0059495E"/>
    <w:rsid w:val="00594BC6"/>
    <w:rsid w:val="005A181F"/>
    <w:rsid w:val="005A6DD8"/>
    <w:rsid w:val="005B42A3"/>
    <w:rsid w:val="005C16E6"/>
    <w:rsid w:val="005C4857"/>
    <w:rsid w:val="005C71DA"/>
    <w:rsid w:val="005D695D"/>
    <w:rsid w:val="005D7106"/>
    <w:rsid w:val="005E0AB0"/>
    <w:rsid w:val="005F0A84"/>
    <w:rsid w:val="005F198A"/>
    <w:rsid w:val="005F3EFD"/>
    <w:rsid w:val="005F6758"/>
    <w:rsid w:val="00603EE9"/>
    <w:rsid w:val="006047A2"/>
    <w:rsid w:val="00613C62"/>
    <w:rsid w:val="00614E0A"/>
    <w:rsid w:val="006153CC"/>
    <w:rsid w:val="00615673"/>
    <w:rsid w:val="00615D71"/>
    <w:rsid w:val="00622E49"/>
    <w:rsid w:val="00627EB7"/>
    <w:rsid w:val="0063070C"/>
    <w:rsid w:val="0063656E"/>
    <w:rsid w:val="00636960"/>
    <w:rsid w:val="00650387"/>
    <w:rsid w:val="00651139"/>
    <w:rsid w:val="006527D0"/>
    <w:rsid w:val="00652B4B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6087"/>
    <w:rsid w:val="00693924"/>
    <w:rsid w:val="006A1742"/>
    <w:rsid w:val="006A42DF"/>
    <w:rsid w:val="006C3F28"/>
    <w:rsid w:val="006C4955"/>
    <w:rsid w:val="006D1D2C"/>
    <w:rsid w:val="006E2071"/>
    <w:rsid w:val="006E34D3"/>
    <w:rsid w:val="006F1C0A"/>
    <w:rsid w:val="006F5966"/>
    <w:rsid w:val="00701132"/>
    <w:rsid w:val="007058C0"/>
    <w:rsid w:val="00713883"/>
    <w:rsid w:val="007149D7"/>
    <w:rsid w:val="00715239"/>
    <w:rsid w:val="00716761"/>
    <w:rsid w:val="00717012"/>
    <w:rsid w:val="00722D08"/>
    <w:rsid w:val="00724DDB"/>
    <w:rsid w:val="007301D0"/>
    <w:rsid w:val="00730991"/>
    <w:rsid w:val="00730F71"/>
    <w:rsid w:val="007316EB"/>
    <w:rsid w:val="007345B7"/>
    <w:rsid w:val="00737E03"/>
    <w:rsid w:val="007401B9"/>
    <w:rsid w:val="007443F3"/>
    <w:rsid w:val="007470E3"/>
    <w:rsid w:val="00754823"/>
    <w:rsid w:val="00757267"/>
    <w:rsid w:val="00757B68"/>
    <w:rsid w:val="00760BE0"/>
    <w:rsid w:val="007621A4"/>
    <w:rsid w:val="00765789"/>
    <w:rsid w:val="00767682"/>
    <w:rsid w:val="00767D4F"/>
    <w:rsid w:val="00775BD8"/>
    <w:rsid w:val="00775C2F"/>
    <w:rsid w:val="00775FC1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E3534"/>
    <w:rsid w:val="007E5543"/>
    <w:rsid w:val="007E7B06"/>
    <w:rsid w:val="007F536E"/>
    <w:rsid w:val="0080428A"/>
    <w:rsid w:val="008068B3"/>
    <w:rsid w:val="00806F63"/>
    <w:rsid w:val="0080708B"/>
    <w:rsid w:val="00823D83"/>
    <w:rsid w:val="008300E8"/>
    <w:rsid w:val="00830A51"/>
    <w:rsid w:val="00832520"/>
    <w:rsid w:val="0083341F"/>
    <w:rsid w:val="00835D16"/>
    <w:rsid w:val="00836018"/>
    <w:rsid w:val="00836A61"/>
    <w:rsid w:val="00841243"/>
    <w:rsid w:val="008437C9"/>
    <w:rsid w:val="00847AD4"/>
    <w:rsid w:val="0085408E"/>
    <w:rsid w:val="00857528"/>
    <w:rsid w:val="00863503"/>
    <w:rsid w:val="0086502A"/>
    <w:rsid w:val="00867B81"/>
    <w:rsid w:val="00871BD2"/>
    <w:rsid w:val="0087267F"/>
    <w:rsid w:val="00875CBB"/>
    <w:rsid w:val="00880320"/>
    <w:rsid w:val="00880B26"/>
    <w:rsid w:val="00885254"/>
    <w:rsid w:val="00891E2B"/>
    <w:rsid w:val="00894DA0"/>
    <w:rsid w:val="0089566C"/>
    <w:rsid w:val="00896A1D"/>
    <w:rsid w:val="008A1C0F"/>
    <w:rsid w:val="008A7080"/>
    <w:rsid w:val="008B13FD"/>
    <w:rsid w:val="008B51D8"/>
    <w:rsid w:val="008B6F6C"/>
    <w:rsid w:val="008C1986"/>
    <w:rsid w:val="008C750D"/>
    <w:rsid w:val="008D6DAB"/>
    <w:rsid w:val="008D7BBB"/>
    <w:rsid w:val="008E322A"/>
    <w:rsid w:val="008E4FA7"/>
    <w:rsid w:val="008F43A8"/>
    <w:rsid w:val="009023A7"/>
    <w:rsid w:val="00910D21"/>
    <w:rsid w:val="00912A91"/>
    <w:rsid w:val="0092306A"/>
    <w:rsid w:val="00925AD8"/>
    <w:rsid w:val="009274FD"/>
    <w:rsid w:val="009344A9"/>
    <w:rsid w:val="00935239"/>
    <w:rsid w:val="00947998"/>
    <w:rsid w:val="00953851"/>
    <w:rsid w:val="00961F4F"/>
    <w:rsid w:val="00970902"/>
    <w:rsid w:val="009822D6"/>
    <w:rsid w:val="009828AA"/>
    <w:rsid w:val="00982F1E"/>
    <w:rsid w:val="009856B8"/>
    <w:rsid w:val="0098725B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D1F21"/>
    <w:rsid w:val="009D6995"/>
    <w:rsid w:val="009E79E1"/>
    <w:rsid w:val="009F0DD0"/>
    <w:rsid w:val="00A004A7"/>
    <w:rsid w:val="00A00650"/>
    <w:rsid w:val="00A07148"/>
    <w:rsid w:val="00A1062D"/>
    <w:rsid w:val="00A11985"/>
    <w:rsid w:val="00A145F4"/>
    <w:rsid w:val="00A1471D"/>
    <w:rsid w:val="00A24321"/>
    <w:rsid w:val="00A25465"/>
    <w:rsid w:val="00A34DE2"/>
    <w:rsid w:val="00A35643"/>
    <w:rsid w:val="00A414F1"/>
    <w:rsid w:val="00A41C76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95809"/>
    <w:rsid w:val="00A96661"/>
    <w:rsid w:val="00A968AF"/>
    <w:rsid w:val="00AA68F4"/>
    <w:rsid w:val="00AA77CE"/>
    <w:rsid w:val="00AB02AE"/>
    <w:rsid w:val="00AB1F00"/>
    <w:rsid w:val="00AB20F8"/>
    <w:rsid w:val="00AB2968"/>
    <w:rsid w:val="00AB30F8"/>
    <w:rsid w:val="00AB712A"/>
    <w:rsid w:val="00AB71D0"/>
    <w:rsid w:val="00AC058C"/>
    <w:rsid w:val="00AC157B"/>
    <w:rsid w:val="00AD6291"/>
    <w:rsid w:val="00AD75F4"/>
    <w:rsid w:val="00AE620E"/>
    <w:rsid w:val="00AF1C59"/>
    <w:rsid w:val="00AF3012"/>
    <w:rsid w:val="00AF5D42"/>
    <w:rsid w:val="00AF6E49"/>
    <w:rsid w:val="00B106E1"/>
    <w:rsid w:val="00B13AF1"/>
    <w:rsid w:val="00B141D8"/>
    <w:rsid w:val="00B163E0"/>
    <w:rsid w:val="00B176B5"/>
    <w:rsid w:val="00B20795"/>
    <w:rsid w:val="00B22556"/>
    <w:rsid w:val="00B23304"/>
    <w:rsid w:val="00B23DB2"/>
    <w:rsid w:val="00B31DAD"/>
    <w:rsid w:val="00B46804"/>
    <w:rsid w:val="00B54F74"/>
    <w:rsid w:val="00B56A84"/>
    <w:rsid w:val="00B6348A"/>
    <w:rsid w:val="00B6417B"/>
    <w:rsid w:val="00B67051"/>
    <w:rsid w:val="00B7210A"/>
    <w:rsid w:val="00B7233D"/>
    <w:rsid w:val="00B742CA"/>
    <w:rsid w:val="00B854FF"/>
    <w:rsid w:val="00B879A6"/>
    <w:rsid w:val="00B92C25"/>
    <w:rsid w:val="00B952B1"/>
    <w:rsid w:val="00B97634"/>
    <w:rsid w:val="00B97BC1"/>
    <w:rsid w:val="00BB19FE"/>
    <w:rsid w:val="00BB4C4C"/>
    <w:rsid w:val="00BC0536"/>
    <w:rsid w:val="00BC16BC"/>
    <w:rsid w:val="00BC16E2"/>
    <w:rsid w:val="00BC745B"/>
    <w:rsid w:val="00BC7F5B"/>
    <w:rsid w:val="00BE51B9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221F7"/>
    <w:rsid w:val="00C30B35"/>
    <w:rsid w:val="00C31A76"/>
    <w:rsid w:val="00C422BB"/>
    <w:rsid w:val="00C42A7C"/>
    <w:rsid w:val="00C456F6"/>
    <w:rsid w:val="00C47931"/>
    <w:rsid w:val="00C508E5"/>
    <w:rsid w:val="00C53227"/>
    <w:rsid w:val="00C54981"/>
    <w:rsid w:val="00C60C4C"/>
    <w:rsid w:val="00C60E88"/>
    <w:rsid w:val="00C60FF5"/>
    <w:rsid w:val="00C64A3C"/>
    <w:rsid w:val="00C6608B"/>
    <w:rsid w:val="00C7207E"/>
    <w:rsid w:val="00C72D1D"/>
    <w:rsid w:val="00C74C17"/>
    <w:rsid w:val="00C75077"/>
    <w:rsid w:val="00C7592C"/>
    <w:rsid w:val="00C75935"/>
    <w:rsid w:val="00C80C9D"/>
    <w:rsid w:val="00C81250"/>
    <w:rsid w:val="00C817C4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1955"/>
    <w:rsid w:val="00CD2023"/>
    <w:rsid w:val="00CD349D"/>
    <w:rsid w:val="00CD76AF"/>
    <w:rsid w:val="00CE4F41"/>
    <w:rsid w:val="00CF0E8E"/>
    <w:rsid w:val="00CF18A4"/>
    <w:rsid w:val="00CF2674"/>
    <w:rsid w:val="00CF2A8F"/>
    <w:rsid w:val="00CF390A"/>
    <w:rsid w:val="00CF4109"/>
    <w:rsid w:val="00CF7C03"/>
    <w:rsid w:val="00D03E60"/>
    <w:rsid w:val="00D0466E"/>
    <w:rsid w:val="00D05265"/>
    <w:rsid w:val="00D062CF"/>
    <w:rsid w:val="00D069EB"/>
    <w:rsid w:val="00D17C25"/>
    <w:rsid w:val="00D22AE2"/>
    <w:rsid w:val="00D31FA3"/>
    <w:rsid w:val="00D369EB"/>
    <w:rsid w:val="00D40DE4"/>
    <w:rsid w:val="00D41231"/>
    <w:rsid w:val="00D55D9B"/>
    <w:rsid w:val="00D61B00"/>
    <w:rsid w:val="00D67FC2"/>
    <w:rsid w:val="00D707B9"/>
    <w:rsid w:val="00D731F7"/>
    <w:rsid w:val="00D804B1"/>
    <w:rsid w:val="00D828D1"/>
    <w:rsid w:val="00D83BEE"/>
    <w:rsid w:val="00D86E0E"/>
    <w:rsid w:val="00D915D2"/>
    <w:rsid w:val="00DB23FF"/>
    <w:rsid w:val="00DB6627"/>
    <w:rsid w:val="00DC0D44"/>
    <w:rsid w:val="00DC5141"/>
    <w:rsid w:val="00DF12E7"/>
    <w:rsid w:val="00DF561F"/>
    <w:rsid w:val="00E017AD"/>
    <w:rsid w:val="00E018BD"/>
    <w:rsid w:val="00E0198A"/>
    <w:rsid w:val="00E02A14"/>
    <w:rsid w:val="00E06F60"/>
    <w:rsid w:val="00E107D5"/>
    <w:rsid w:val="00E10E8D"/>
    <w:rsid w:val="00E127A0"/>
    <w:rsid w:val="00E20F57"/>
    <w:rsid w:val="00E237E5"/>
    <w:rsid w:val="00E26037"/>
    <w:rsid w:val="00E2782B"/>
    <w:rsid w:val="00E27B4C"/>
    <w:rsid w:val="00E31018"/>
    <w:rsid w:val="00E31484"/>
    <w:rsid w:val="00E3477A"/>
    <w:rsid w:val="00E37FA0"/>
    <w:rsid w:val="00E428AF"/>
    <w:rsid w:val="00E4363D"/>
    <w:rsid w:val="00E61298"/>
    <w:rsid w:val="00E64AD2"/>
    <w:rsid w:val="00E65D81"/>
    <w:rsid w:val="00E70F88"/>
    <w:rsid w:val="00E724D0"/>
    <w:rsid w:val="00E80A68"/>
    <w:rsid w:val="00E84A9B"/>
    <w:rsid w:val="00E86194"/>
    <w:rsid w:val="00EA2CC6"/>
    <w:rsid w:val="00EA32A5"/>
    <w:rsid w:val="00EA4EFA"/>
    <w:rsid w:val="00EB06EF"/>
    <w:rsid w:val="00EB487C"/>
    <w:rsid w:val="00EB4A09"/>
    <w:rsid w:val="00EC395C"/>
    <w:rsid w:val="00EE08E0"/>
    <w:rsid w:val="00EF0282"/>
    <w:rsid w:val="00EF51B5"/>
    <w:rsid w:val="00EF5DAA"/>
    <w:rsid w:val="00EF6BB6"/>
    <w:rsid w:val="00F03075"/>
    <w:rsid w:val="00F0484A"/>
    <w:rsid w:val="00F10308"/>
    <w:rsid w:val="00F10831"/>
    <w:rsid w:val="00F1141B"/>
    <w:rsid w:val="00F26856"/>
    <w:rsid w:val="00F278CC"/>
    <w:rsid w:val="00F365A2"/>
    <w:rsid w:val="00F37829"/>
    <w:rsid w:val="00F42D8A"/>
    <w:rsid w:val="00F42FBF"/>
    <w:rsid w:val="00F54AC2"/>
    <w:rsid w:val="00F60422"/>
    <w:rsid w:val="00F63769"/>
    <w:rsid w:val="00F93CBB"/>
    <w:rsid w:val="00FA2C01"/>
    <w:rsid w:val="00FA74FA"/>
    <w:rsid w:val="00FC57F8"/>
    <w:rsid w:val="00FD1EAC"/>
    <w:rsid w:val="00FD36CB"/>
    <w:rsid w:val="00FD4B6B"/>
    <w:rsid w:val="00FD767A"/>
    <w:rsid w:val="00FE7851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1D8FD7FA-A380-4AD1-B62F-268ABBA0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anadahouse.ca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ul.hart@canadahouse.c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sedar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3" ma:contentTypeDescription="Create a new document." ma:contentTypeScope="" ma:versionID="8001e2b73839c9f2da7240fba051dfd2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64102395acafc31165b3302295d45728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0C0089-F3CB-4C64-BECF-E2532D4DC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1288</Words>
  <Characters>734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tdjoh</dc:creator>
  <cp:lastModifiedBy>Peili Miao</cp:lastModifiedBy>
  <cp:revision>49</cp:revision>
  <dcterms:created xsi:type="dcterms:W3CDTF">2022-03-07T17:22:00Z</dcterms:created>
  <dcterms:modified xsi:type="dcterms:W3CDTF">2022-04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</Properties>
</file>